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15BA61" w14:textId="77777777" w:rsidR="000B5017" w:rsidRDefault="006A71E5">
      <w:pPr>
        <w:pStyle w:val="Title"/>
      </w:pPr>
      <w:r>
        <w:t>Лабораторная работа №5</w:t>
      </w:r>
    </w:p>
    <w:p w14:paraId="499BFEBE" w14:textId="77777777" w:rsidR="000B5017" w:rsidRDefault="006A71E5">
      <w:pPr>
        <w:pStyle w:val="Subtitle"/>
      </w:pPr>
      <w:r>
        <w:t>Информационная безопасность</w:t>
      </w:r>
    </w:p>
    <w:p w14:paraId="0088A142" w14:textId="311A70FB" w:rsidR="000B5017" w:rsidRDefault="00CF759B">
      <w:pPr>
        <w:pStyle w:val="Author"/>
      </w:pPr>
      <w:r>
        <w:t>Доре Стевенсон Эдгар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578812493"/>
        <w:docPartObj>
          <w:docPartGallery w:val="Table of Contents"/>
          <w:docPartUnique/>
        </w:docPartObj>
      </w:sdtPr>
      <w:sdtEndPr/>
      <w:sdtContent>
        <w:p w14:paraId="149F197A" w14:textId="77777777" w:rsidR="000B5017" w:rsidRDefault="006A71E5">
          <w:pPr>
            <w:pStyle w:val="TOCHeading"/>
          </w:pPr>
          <w:r>
            <w:t>Содержание</w:t>
          </w:r>
        </w:p>
        <w:p w14:paraId="36A10F26" w14:textId="192C0922" w:rsidR="00CF759B" w:rsidRDefault="006A71E5">
          <w:pPr>
            <w:pStyle w:val="TOC1"/>
            <w:tabs>
              <w:tab w:val="right" w:leader="dot" w:pos="9396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16161044" w:history="1">
            <w:r w:rsidR="00CF759B" w:rsidRPr="007C4A36">
              <w:rPr>
                <w:rStyle w:val="Hyperlink"/>
                <w:noProof/>
              </w:rPr>
              <w:t>Цель работы</w:t>
            </w:r>
            <w:r w:rsidR="00CF759B">
              <w:rPr>
                <w:noProof/>
                <w:webHidden/>
              </w:rPr>
              <w:tab/>
            </w:r>
            <w:r w:rsidR="00CF759B">
              <w:rPr>
                <w:noProof/>
                <w:webHidden/>
              </w:rPr>
              <w:fldChar w:fldCharType="begin"/>
            </w:r>
            <w:r w:rsidR="00CF759B">
              <w:rPr>
                <w:noProof/>
                <w:webHidden/>
              </w:rPr>
              <w:instrText xml:space="preserve"> PAGEREF _Toc116161044 \h </w:instrText>
            </w:r>
            <w:r w:rsidR="00CF759B">
              <w:rPr>
                <w:noProof/>
                <w:webHidden/>
              </w:rPr>
            </w:r>
            <w:r w:rsidR="00CF759B">
              <w:rPr>
                <w:noProof/>
                <w:webHidden/>
              </w:rPr>
              <w:fldChar w:fldCharType="separate"/>
            </w:r>
            <w:r w:rsidR="00CF759B">
              <w:rPr>
                <w:noProof/>
                <w:webHidden/>
              </w:rPr>
              <w:t>1</w:t>
            </w:r>
            <w:r w:rsidR="00CF759B">
              <w:rPr>
                <w:noProof/>
                <w:webHidden/>
              </w:rPr>
              <w:fldChar w:fldCharType="end"/>
            </w:r>
          </w:hyperlink>
        </w:p>
        <w:p w14:paraId="5BCF0220" w14:textId="76D50966" w:rsidR="00CF759B" w:rsidRDefault="00CF759B">
          <w:pPr>
            <w:pStyle w:val="TOC1"/>
            <w:tabs>
              <w:tab w:val="right" w:leader="dot" w:pos="9396"/>
            </w:tabs>
            <w:rPr>
              <w:noProof/>
            </w:rPr>
          </w:pPr>
          <w:hyperlink w:anchor="_Toc116161045" w:history="1">
            <w:r w:rsidRPr="007C4A36">
              <w:rPr>
                <w:rStyle w:val="Hyperlink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1610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917B90" w14:textId="70CC265D" w:rsidR="00CF759B" w:rsidRDefault="00CF759B">
          <w:pPr>
            <w:pStyle w:val="TOC1"/>
            <w:tabs>
              <w:tab w:val="right" w:leader="dot" w:pos="9396"/>
            </w:tabs>
            <w:rPr>
              <w:noProof/>
            </w:rPr>
          </w:pPr>
          <w:hyperlink w:anchor="_Toc116161046" w:history="1">
            <w:r w:rsidRPr="007C4A36">
              <w:rPr>
                <w:rStyle w:val="Hyperlink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1610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3E1967" w14:textId="11C57303" w:rsidR="00CF759B" w:rsidRDefault="00CF759B">
          <w:pPr>
            <w:pStyle w:val="TOC1"/>
            <w:tabs>
              <w:tab w:val="right" w:leader="dot" w:pos="9396"/>
            </w:tabs>
            <w:rPr>
              <w:noProof/>
            </w:rPr>
          </w:pPr>
          <w:hyperlink w:anchor="_Toc116161047" w:history="1">
            <w:r w:rsidRPr="007C4A36">
              <w:rPr>
                <w:rStyle w:val="Hyperlink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1610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61794F" w14:textId="77777777" w:rsidR="000B5017" w:rsidRDefault="006A71E5">
          <w:r>
            <w:fldChar w:fldCharType="end"/>
          </w:r>
        </w:p>
      </w:sdtContent>
    </w:sdt>
    <w:p w14:paraId="6E778CF6" w14:textId="77777777" w:rsidR="000B5017" w:rsidRDefault="006A71E5">
      <w:pPr>
        <w:pStyle w:val="Heading1"/>
      </w:pPr>
      <w:bookmarkStart w:id="0" w:name="цель-работы"/>
      <w:bookmarkStart w:id="1" w:name="_Toc116161044"/>
      <w:r>
        <w:t>Цель работы</w:t>
      </w:r>
      <w:bookmarkEnd w:id="1"/>
    </w:p>
    <w:p w14:paraId="7B679B38" w14:textId="77777777" w:rsidR="000B5017" w:rsidRDefault="006A71E5">
      <w:pPr>
        <w:pStyle w:val="FirstParagraph"/>
      </w:pPr>
      <w:r>
        <w:t>Изучение механизмов изменения идентификаторов, применения SetUID-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</w:t>
      </w:r>
      <w:r>
        <w:t xml:space="preserve"> Sticky на запись и удаление файлов.</w:t>
      </w:r>
    </w:p>
    <w:p w14:paraId="50BABC3D" w14:textId="77777777" w:rsidR="000B5017" w:rsidRDefault="006A71E5">
      <w:pPr>
        <w:pStyle w:val="Heading1"/>
      </w:pPr>
      <w:bookmarkStart w:id="2" w:name="задание"/>
      <w:bookmarkStart w:id="3" w:name="_Toc116161045"/>
      <w:bookmarkEnd w:id="0"/>
      <w:r>
        <w:t>Задание</w:t>
      </w:r>
      <w:bookmarkEnd w:id="3"/>
    </w:p>
    <w:p w14:paraId="26D4449B" w14:textId="77777777" w:rsidR="000B5017" w:rsidRDefault="006A71E5">
      <w:pPr>
        <w:pStyle w:val="Heading1"/>
      </w:pPr>
      <w:bookmarkStart w:id="4" w:name="выполнение-лабораторной-работы"/>
      <w:bookmarkStart w:id="5" w:name="_Toc116161046"/>
      <w:bookmarkEnd w:id="2"/>
      <w:r>
        <w:t>Выполнение лабораторной работы</w:t>
      </w:r>
      <w:bookmarkEnd w:id="5"/>
    </w:p>
    <w:p w14:paraId="3858BCFC" w14:textId="77777777" w:rsidR="000B5017" w:rsidRDefault="006A71E5">
      <w:pPr>
        <w:pStyle w:val="FirstParagraph"/>
      </w:pPr>
      <w:r>
        <w:t xml:space="preserve">Установил gcc с помощью команды </w:t>
      </w:r>
      <w:r>
        <w:rPr>
          <w:rStyle w:val="VerbatimChar"/>
        </w:rPr>
        <w:t>yum install gcc</w:t>
      </w:r>
      <w:r>
        <w:t>. (рис. @fig:001)</w:t>
      </w:r>
    </w:p>
    <w:p w14:paraId="3F56DEBF" w14:textId="77777777" w:rsidR="000B5017" w:rsidRDefault="006A71E5">
      <w:pPr>
        <w:pStyle w:val="CaptionedFigure"/>
      </w:pPr>
      <w:bookmarkStart w:id="6" w:name="fig:001"/>
      <w:r>
        <w:rPr>
          <w:noProof/>
        </w:rPr>
        <w:drawing>
          <wp:inline distT="0" distB="0" distL="0" distR="0" wp14:anchorId="61EBC2AC" wp14:editId="2C9829FC">
            <wp:extent cx="5334000" cy="1302391"/>
            <wp:effectExtent l="0" t="0" r="0" b="0"/>
            <wp:docPr id="1" name="Picture" descr="Установка gcc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2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"/>
    </w:p>
    <w:p w14:paraId="02AC1F01" w14:textId="77777777" w:rsidR="000B5017" w:rsidRDefault="006A71E5">
      <w:pPr>
        <w:pStyle w:val="ImageCaption"/>
      </w:pPr>
      <w:r>
        <w:t>Установка gcc</w:t>
      </w:r>
    </w:p>
    <w:p w14:paraId="202E2622" w14:textId="77777777" w:rsidR="000B5017" w:rsidRDefault="006A71E5">
      <w:pPr>
        <w:pStyle w:val="BodyText"/>
      </w:pPr>
      <w:r>
        <w:t xml:space="preserve">Отменил на текущую сессию SELinux командой </w:t>
      </w:r>
      <w:r>
        <w:rPr>
          <w:rStyle w:val="VerbatimChar"/>
        </w:rPr>
        <w:t>setenforce 0</w:t>
      </w:r>
      <w:r>
        <w:t>. Вошёл в систему от имени пользователя gues</w:t>
      </w:r>
      <w:r>
        <w:t xml:space="preserve">t, создал программу </w:t>
      </w:r>
      <w:r>
        <w:rPr>
          <w:rStyle w:val="VerbatimChar"/>
        </w:rPr>
        <w:t>simpleid.c</w:t>
      </w:r>
      <w:r>
        <w:t>. (рис. @fig:002)</w:t>
      </w:r>
    </w:p>
    <w:p w14:paraId="2579A5BF" w14:textId="77777777" w:rsidR="000B5017" w:rsidRDefault="006A71E5">
      <w:pPr>
        <w:pStyle w:val="CaptionedFigure"/>
      </w:pPr>
      <w:bookmarkStart w:id="7" w:name="fig:002"/>
      <w:r>
        <w:rPr>
          <w:noProof/>
        </w:rPr>
        <w:lastRenderedPageBreak/>
        <w:drawing>
          <wp:inline distT="0" distB="0" distL="0" distR="0" wp14:anchorId="648F78CB" wp14:editId="6F19F230">
            <wp:extent cx="3878981" cy="2204185"/>
            <wp:effectExtent l="0" t="0" r="0" b="0"/>
            <wp:docPr id="2" name="Picture" descr="Код программы simpleid.c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8981" cy="2204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"/>
    </w:p>
    <w:p w14:paraId="46D84E21" w14:textId="77777777" w:rsidR="000B5017" w:rsidRDefault="006A71E5">
      <w:pPr>
        <w:pStyle w:val="ImageCaption"/>
      </w:pPr>
      <w:r>
        <w:t xml:space="preserve">Код программы </w:t>
      </w:r>
      <w:r>
        <w:rPr>
          <w:rStyle w:val="VerbatimChar"/>
        </w:rPr>
        <w:t>simpleid.c</w:t>
      </w:r>
    </w:p>
    <w:p w14:paraId="733A153D" w14:textId="77777777" w:rsidR="000B5017" w:rsidRDefault="006A71E5">
      <w:pPr>
        <w:pStyle w:val="BodyText"/>
      </w:pPr>
      <w:r>
        <w:t xml:space="preserve">Скомпилировал программу и убедился, что файл программы создан: </w:t>
      </w:r>
      <w:r>
        <w:rPr>
          <w:rStyle w:val="VerbatimChar"/>
        </w:rPr>
        <w:t>gcc simpleid.c -o simpleid</w:t>
      </w:r>
      <w:r>
        <w:t xml:space="preserve">. Выполнил программу simpleid: </w:t>
      </w:r>
      <w:r>
        <w:rPr>
          <w:rStyle w:val="VerbatimChar"/>
        </w:rPr>
        <w:t>./simpleid</w:t>
      </w:r>
      <w:r>
        <w:t xml:space="preserve">. Выполнил программу </w:t>
      </w:r>
      <w:r>
        <w:rPr>
          <w:rStyle w:val="VerbatimChar"/>
        </w:rPr>
        <w:t>id</w:t>
      </w:r>
      <w:r>
        <w:t xml:space="preserve"> и сравнил полученный резуль</w:t>
      </w:r>
      <w:r>
        <w:t>тат с данными предыдущего пункта задания. Полученные значения id совпадают. (рис. @fig:003)</w:t>
      </w:r>
    </w:p>
    <w:p w14:paraId="164DA96B" w14:textId="77777777" w:rsidR="000B5017" w:rsidRDefault="006A71E5">
      <w:pPr>
        <w:pStyle w:val="CaptionedFigure"/>
      </w:pPr>
      <w:bookmarkStart w:id="8" w:name="fig:003"/>
      <w:r>
        <w:rPr>
          <w:noProof/>
        </w:rPr>
        <w:drawing>
          <wp:inline distT="0" distB="0" distL="0" distR="0" wp14:anchorId="516D1199" wp14:editId="604905A7">
            <wp:extent cx="3917482" cy="1174282"/>
            <wp:effectExtent l="0" t="0" r="0" b="0"/>
            <wp:docPr id="3" name="Picture" descr="Сравнение результатов программы и команд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7482" cy="1174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14:paraId="3C6922D9" w14:textId="77777777" w:rsidR="000B5017" w:rsidRDefault="006A71E5">
      <w:pPr>
        <w:pStyle w:val="ImageCaption"/>
      </w:pPr>
      <w:r>
        <w:t>Сравнение результатов программы и команды</w:t>
      </w:r>
    </w:p>
    <w:p w14:paraId="286AA26B" w14:textId="77777777" w:rsidR="000B5017" w:rsidRDefault="006A71E5">
      <w:pPr>
        <w:pStyle w:val="BodyText"/>
      </w:pPr>
      <w:r>
        <w:t xml:space="preserve">Усложнил программу, добавив вывод действительных идентификаторов, получившуюися программу назвал </w:t>
      </w:r>
      <w:r>
        <w:rPr>
          <w:rStyle w:val="VerbatimChar"/>
        </w:rPr>
        <w:t>simpleid2.c</w:t>
      </w:r>
      <w:r>
        <w:t>. (рис. @fig</w:t>
      </w:r>
      <w:r>
        <w:t>:004)</w:t>
      </w:r>
    </w:p>
    <w:p w14:paraId="1DE5B692" w14:textId="77777777" w:rsidR="000B5017" w:rsidRDefault="006A71E5">
      <w:pPr>
        <w:pStyle w:val="CaptionedFigure"/>
      </w:pPr>
      <w:bookmarkStart w:id="9" w:name="fig:004"/>
      <w:r>
        <w:rPr>
          <w:noProof/>
        </w:rPr>
        <w:lastRenderedPageBreak/>
        <w:drawing>
          <wp:inline distT="0" distB="0" distL="0" distR="0" wp14:anchorId="6C6AC729" wp14:editId="57675486">
            <wp:extent cx="5322770" cy="3012707"/>
            <wp:effectExtent l="0" t="0" r="0" b="0"/>
            <wp:docPr id="4" name="Picture" descr="Код программы simpleid2.c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2770" cy="3012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p w14:paraId="1099AE66" w14:textId="77777777" w:rsidR="000B5017" w:rsidRDefault="006A71E5">
      <w:pPr>
        <w:pStyle w:val="ImageCaption"/>
      </w:pPr>
      <w:r>
        <w:t xml:space="preserve">Код программы </w:t>
      </w:r>
      <w:r>
        <w:rPr>
          <w:rStyle w:val="VerbatimChar"/>
        </w:rPr>
        <w:t>simpleid2.c</w:t>
      </w:r>
    </w:p>
    <w:p w14:paraId="72C42ABC" w14:textId="77777777" w:rsidR="000B5017" w:rsidRDefault="006A71E5">
      <w:pPr>
        <w:pStyle w:val="BodyText"/>
      </w:pPr>
      <w:r>
        <w:t xml:space="preserve">Скомпилировал и запустил simpleid2.c </w:t>
      </w:r>
      <w:r>
        <w:rPr>
          <w:rStyle w:val="VerbatimChar"/>
        </w:rPr>
        <w:t>gcc simpleid2.c -o simpleid2</w:t>
      </w:r>
      <w:r>
        <w:t xml:space="preserve">, а затем </w:t>
      </w:r>
      <w:r>
        <w:rPr>
          <w:rStyle w:val="VerbatimChar"/>
        </w:rPr>
        <w:t>./simpleid2</w:t>
      </w:r>
      <w:r>
        <w:t>. (рис. @fig:005)</w:t>
      </w:r>
    </w:p>
    <w:p w14:paraId="6AA86A87" w14:textId="77777777" w:rsidR="000B5017" w:rsidRDefault="006A71E5">
      <w:pPr>
        <w:pStyle w:val="CaptionedFigure"/>
      </w:pPr>
      <w:bookmarkStart w:id="10" w:name="fig:005"/>
      <w:r>
        <w:rPr>
          <w:noProof/>
        </w:rPr>
        <w:drawing>
          <wp:inline distT="0" distB="0" distL="0" distR="0" wp14:anchorId="3222706C" wp14:editId="6E3FAD9B">
            <wp:extent cx="2444816" cy="866273"/>
            <wp:effectExtent l="0" t="0" r="0" b="0"/>
            <wp:docPr id="5" name="Picture" descr="Компиляция и запуск simpleid2.c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44816" cy="866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14:paraId="5A0B9D2D" w14:textId="77777777" w:rsidR="000B5017" w:rsidRDefault="006A71E5">
      <w:pPr>
        <w:pStyle w:val="ImageCaption"/>
      </w:pPr>
      <w:r>
        <w:t xml:space="preserve">Компиляция и запуск </w:t>
      </w:r>
      <w:r>
        <w:rPr>
          <w:rStyle w:val="VerbatimChar"/>
        </w:rPr>
        <w:t>simpleid2.c</w:t>
      </w:r>
    </w:p>
    <w:p w14:paraId="0A99A2EA" w14:textId="77777777" w:rsidR="000B5017" w:rsidRDefault="006A71E5">
      <w:pPr>
        <w:pStyle w:val="BodyText"/>
      </w:pPr>
      <w:r>
        <w:t xml:space="preserve">От имени суперпользователя выполнил команды: </w:t>
      </w:r>
      <w:r>
        <w:rPr>
          <w:rStyle w:val="VerbatimChar"/>
        </w:rPr>
        <w:t>chown root:guest /home/guest/simpleid2</w:t>
      </w:r>
      <w:r>
        <w:t>,</w:t>
      </w:r>
      <w:r>
        <w:t xml:space="preserve"> а затем </w:t>
      </w:r>
      <w:r>
        <w:rPr>
          <w:rStyle w:val="VerbatimChar"/>
        </w:rPr>
        <w:t>chmod u+s /home/guest/simpleid2</w:t>
      </w:r>
      <w:r>
        <w:t>. Первая команда изменяет права на файл с guest на root. А затем устанавливает атрибут SetUID, который запускает программу не с правами пользователя, а с правами владельца файла. Затем выполнил проверку изменений с п</w:t>
      </w:r>
      <w:r>
        <w:t xml:space="preserve">омощью команды </w:t>
      </w:r>
      <w:r>
        <w:rPr>
          <w:rStyle w:val="VerbatimChar"/>
        </w:rPr>
        <w:t>ls -l simpleid2</w:t>
      </w:r>
      <w:r>
        <w:t>. (рис. @fig:006)</w:t>
      </w:r>
    </w:p>
    <w:p w14:paraId="430B9D23" w14:textId="77777777" w:rsidR="000B5017" w:rsidRDefault="006A71E5">
      <w:pPr>
        <w:pStyle w:val="CaptionedFigure"/>
      </w:pPr>
      <w:bookmarkStart w:id="11" w:name="fig:006"/>
      <w:r>
        <w:rPr>
          <w:noProof/>
        </w:rPr>
        <w:drawing>
          <wp:inline distT="0" distB="0" distL="0" distR="0" wp14:anchorId="1BF4135D" wp14:editId="7D979A98">
            <wp:extent cx="5334000" cy="1279829"/>
            <wp:effectExtent l="0" t="0" r="0" b="0"/>
            <wp:docPr id="6" name="Picture" descr="Добавление SetUI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9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14:paraId="2F980F0C" w14:textId="77777777" w:rsidR="000B5017" w:rsidRDefault="006A71E5">
      <w:pPr>
        <w:pStyle w:val="ImageCaption"/>
      </w:pPr>
      <w:r>
        <w:t>Добавление SetUID</w:t>
      </w:r>
    </w:p>
    <w:p w14:paraId="77861633" w14:textId="77777777" w:rsidR="000B5017" w:rsidRDefault="006A71E5">
      <w:pPr>
        <w:pStyle w:val="BodyText"/>
      </w:pPr>
      <w:r>
        <w:lastRenderedPageBreak/>
        <w:t xml:space="preserve">Запустил simpleid2 и id: </w:t>
      </w:r>
      <w:r>
        <w:rPr>
          <w:rStyle w:val="VerbatimChar"/>
        </w:rPr>
        <w:t>./simpleid2</w:t>
      </w:r>
      <w:r>
        <w:t xml:space="preserve">, </w:t>
      </w:r>
      <w:r>
        <w:rPr>
          <w:rStyle w:val="VerbatimChar"/>
        </w:rPr>
        <w:t>id</w:t>
      </w:r>
      <w:r>
        <w:t>. При данном запуску выводы совпадают. (рис. @fig:007)</w:t>
      </w:r>
    </w:p>
    <w:p w14:paraId="6E0E905F" w14:textId="77777777" w:rsidR="000B5017" w:rsidRDefault="006A71E5">
      <w:pPr>
        <w:pStyle w:val="CaptionedFigure"/>
      </w:pPr>
      <w:bookmarkStart w:id="12" w:name="fig:007"/>
      <w:r>
        <w:rPr>
          <w:noProof/>
        </w:rPr>
        <w:drawing>
          <wp:inline distT="0" distB="0" distL="0" distR="0" wp14:anchorId="3C12A1D2" wp14:editId="31D6BEA5">
            <wp:extent cx="4081111" cy="1309035"/>
            <wp:effectExtent l="0" t="0" r="0" b="0"/>
            <wp:docPr id="7" name="Picture" descr="Сверка результата программы и код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1111" cy="1309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</w:p>
    <w:p w14:paraId="3FC57171" w14:textId="77777777" w:rsidR="000B5017" w:rsidRDefault="006A71E5">
      <w:pPr>
        <w:pStyle w:val="ImageCaption"/>
      </w:pPr>
      <w:r>
        <w:t>Сверка результата программы и кода</w:t>
      </w:r>
    </w:p>
    <w:p w14:paraId="149DC94E" w14:textId="77777777" w:rsidR="000B5017" w:rsidRDefault="006A71E5">
      <w:pPr>
        <w:pStyle w:val="BodyText"/>
      </w:pPr>
      <w:r>
        <w:t>Проделал то же самое с атрибутом SetGID (установление прав для владеющей группы). Запустил файл. Теперь выводы для группы различны.</w:t>
      </w:r>
    </w:p>
    <w:p w14:paraId="0440733B" w14:textId="77777777" w:rsidR="000B5017" w:rsidRDefault="006A71E5">
      <w:pPr>
        <w:pStyle w:val="BodyText"/>
      </w:pPr>
      <w:r>
        <w:t xml:space="preserve">Создал программу </w:t>
      </w:r>
      <w:r>
        <w:rPr>
          <w:rStyle w:val="VerbatimChar"/>
        </w:rPr>
        <w:t>readfile.c</w:t>
      </w:r>
      <w:r>
        <w:t>. (рис. @fig:008)</w:t>
      </w:r>
    </w:p>
    <w:p w14:paraId="37915342" w14:textId="77777777" w:rsidR="000B5017" w:rsidRDefault="006A71E5">
      <w:pPr>
        <w:pStyle w:val="CaptionedFigure"/>
      </w:pPr>
      <w:bookmarkStart w:id="13" w:name="fig:008"/>
      <w:r>
        <w:rPr>
          <w:noProof/>
        </w:rPr>
        <w:drawing>
          <wp:inline distT="0" distB="0" distL="0" distR="0" wp14:anchorId="165C931D" wp14:editId="78848AD6">
            <wp:extent cx="5159141" cy="4186989"/>
            <wp:effectExtent l="0" t="0" r="0" b="0"/>
            <wp:docPr id="8" name="Picture" descr="Код программы readfile.c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9141" cy="4186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"/>
    </w:p>
    <w:p w14:paraId="5D33E6FD" w14:textId="77777777" w:rsidR="000B5017" w:rsidRDefault="006A71E5">
      <w:pPr>
        <w:pStyle w:val="ImageCaption"/>
      </w:pPr>
      <w:r>
        <w:t>Код программы readfile.c</w:t>
      </w:r>
    </w:p>
    <w:p w14:paraId="2B3153D9" w14:textId="77777777" w:rsidR="000B5017" w:rsidRDefault="006A71E5">
      <w:pPr>
        <w:pStyle w:val="BodyText"/>
      </w:pPr>
      <w:r>
        <w:t xml:space="preserve">Откомпилировал программу: </w:t>
      </w:r>
      <w:r>
        <w:rPr>
          <w:rStyle w:val="VerbatimChar"/>
        </w:rPr>
        <w:t>gcc readfile.c -o readfile</w:t>
      </w:r>
      <w:r>
        <w:t xml:space="preserve">. Сменил владельца у файла readfile.c и изменил права так, чтобы только суперпользователь(root) мог </w:t>
      </w:r>
      <w:r>
        <w:lastRenderedPageBreak/>
        <w:t>прочитать его, a guest не мог. Проверил, что пользователь guest не может прочитать файл readfile.с (рис. @fig:009)</w:t>
      </w:r>
    </w:p>
    <w:p w14:paraId="1E6A80CE" w14:textId="77777777" w:rsidR="000B5017" w:rsidRDefault="006A71E5">
      <w:pPr>
        <w:pStyle w:val="CaptionedFigure"/>
      </w:pPr>
      <w:bookmarkStart w:id="14" w:name="fig:009"/>
      <w:r>
        <w:rPr>
          <w:noProof/>
        </w:rPr>
        <w:drawing>
          <wp:inline distT="0" distB="0" distL="0" distR="0" wp14:anchorId="0FCF22A4" wp14:editId="18709A77">
            <wp:extent cx="5334000" cy="1583531"/>
            <wp:effectExtent l="0" t="0" r="0" b="0"/>
            <wp:docPr id="9" name="Picture" descr="Проверка чтения фай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83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"/>
    </w:p>
    <w:p w14:paraId="76DC118F" w14:textId="77777777" w:rsidR="000B5017" w:rsidRDefault="006A71E5">
      <w:pPr>
        <w:pStyle w:val="ImageCaption"/>
      </w:pPr>
      <w:r>
        <w:t>Проверка чтения файла</w:t>
      </w:r>
    </w:p>
    <w:p w14:paraId="739A9A06" w14:textId="77777777" w:rsidR="000B5017" w:rsidRDefault="006A71E5">
      <w:pPr>
        <w:pStyle w:val="BodyText"/>
      </w:pPr>
      <w:r>
        <w:t>Сменил у программ</w:t>
      </w:r>
      <w:r>
        <w:t>ы readfile владельца и установил SetU’D-бит. Программа readfile может прочитать файл readfile.c. Программа readfile может прочитать файл /etc/shadow. Исследование Sticky-бита. Узнал, установлен ли атрибут Sticky на директории /tmp, для чего выполнил команд</w:t>
      </w:r>
      <w:r>
        <w:t xml:space="preserve">у </w:t>
      </w:r>
      <w:r>
        <w:rPr>
          <w:rStyle w:val="VerbatimChar"/>
        </w:rPr>
        <w:t>ls -l / | grep tmp</w:t>
      </w:r>
      <w:r>
        <w:t xml:space="preserve"> (рис. @fig:010)</w:t>
      </w:r>
    </w:p>
    <w:p w14:paraId="0D13DAC8" w14:textId="77777777" w:rsidR="000B5017" w:rsidRDefault="006A71E5">
      <w:pPr>
        <w:pStyle w:val="CaptionedFigure"/>
      </w:pPr>
      <w:bookmarkStart w:id="15" w:name="fig:010"/>
      <w:r>
        <w:rPr>
          <w:noProof/>
        </w:rPr>
        <w:drawing>
          <wp:inline distT="0" distB="0" distL="0" distR="0" wp14:anchorId="32E27324" wp14:editId="3467F07D">
            <wp:extent cx="4302492" cy="1472665"/>
            <wp:effectExtent l="0" t="0" r="0" b="0"/>
            <wp:docPr id="10" name="Picture" descr="Проверка атрибуто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2492" cy="1472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"/>
    </w:p>
    <w:p w14:paraId="4DBCF536" w14:textId="77777777" w:rsidR="000B5017" w:rsidRDefault="006A71E5">
      <w:pPr>
        <w:pStyle w:val="ImageCaption"/>
      </w:pPr>
      <w:r>
        <w:t>Проверка атрибутов</w:t>
      </w:r>
    </w:p>
    <w:p w14:paraId="6517E830" w14:textId="77777777" w:rsidR="000B5017" w:rsidRDefault="006A71E5">
      <w:pPr>
        <w:pStyle w:val="BodyText"/>
      </w:pPr>
      <w:r>
        <w:t xml:space="preserve">От имени пользователя guest создал файл file01.txt в директории /tmp со словом test </w:t>
      </w:r>
      <w:r>
        <w:rPr>
          <w:rStyle w:val="VerbatimChar"/>
        </w:rPr>
        <w:t>echo "test" &gt; /tmp/file01.txt</w:t>
      </w:r>
      <w:r>
        <w:t>. Просмотрел атрибуты у только что созданного файла и разрешил чтение и запись для ка</w:t>
      </w:r>
      <w:r>
        <w:t xml:space="preserve">тегории пользователей «все остальные»: </w:t>
      </w:r>
      <w:r>
        <w:rPr>
          <w:rStyle w:val="VerbatimChar"/>
        </w:rPr>
        <w:t>ls -l /tmp/file01.txt</w:t>
      </w:r>
      <w:r>
        <w:t xml:space="preserve">, </w:t>
      </w:r>
      <w:r>
        <w:rPr>
          <w:rStyle w:val="VerbatimChar"/>
        </w:rPr>
        <w:t>chmod o+rw /tmp/file01.txt</w:t>
      </w:r>
      <w:r>
        <w:t xml:space="preserve">, </w:t>
      </w:r>
      <w:r>
        <w:rPr>
          <w:rStyle w:val="VerbatimChar"/>
        </w:rPr>
        <w:t>ls -l /tmp/file01.txt</w:t>
      </w:r>
      <w:r>
        <w:t xml:space="preserve">. От пользователя guest2 (не являющегося владельцем) попробовал прочитать файл /tmp/file01.txt: </w:t>
      </w:r>
      <w:r>
        <w:rPr>
          <w:rStyle w:val="VerbatimChar"/>
        </w:rPr>
        <w:t>cat /tmp/file01.txt</w:t>
      </w:r>
      <w:r>
        <w:t xml:space="preserve">, записать в файл </w:t>
      </w:r>
      <w:r>
        <w:rPr>
          <w:rStyle w:val="VerbatimChar"/>
        </w:rPr>
        <w:t>/tmp/file01.</w:t>
      </w:r>
      <w:r>
        <w:rPr>
          <w:rStyle w:val="VerbatimChar"/>
        </w:rPr>
        <w:t>txt</w:t>
      </w:r>
      <w:r>
        <w:t xml:space="preserve"> текст test3, стерев при этом всю имеющуюся в файле информацию командой </w:t>
      </w:r>
      <w:r>
        <w:rPr>
          <w:rStyle w:val="VerbatimChar"/>
        </w:rPr>
        <w:t>echo "test3" &gt; /tmp/file01.txt</w:t>
      </w:r>
      <w:r>
        <w:t xml:space="preserve">. Проверил содержимое файла командой </w:t>
      </w:r>
      <w:r>
        <w:rPr>
          <w:rStyle w:val="VerbatimChar"/>
        </w:rPr>
        <w:t>cat /tmp/file01.txt</w:t>
      </w:r>
      <w:r>
        <w:t xml:space="preserve">, попробовал дозаписать в файл </w:t>
      </w:r>
      <w:r>
        <w:rPr>
          <w:rStyle w:val="VerbatimChar"/>
        </w:rPr>
        <w:t>/tmp/file01.txt</w:t>
      </w:r>
      <w:r>
        <w:t xml:space="preserve"> слово test2 командой </w:t>
      </w:r>
      <w:r>
        <w:rPr>
          <w:rStyle w:val="VerbatimChar"/>
        </w:rPr>
        <w:t>echo "test2" &gt;&gt; /tmp/file01</w:t>
      </w:r>
      <w:r>
        <w:rPr>
          <w:rStyle w:val="VerbatimChar"/>
        </w:rPr>
        <w:t>.txt</w:t>
      </w:r>
      <w:r>
        <w:t xml:space="preserve">, удалить файл /tmp/file01.txt командой </w:t>
      </w:r>
      <w:r>
        <w:rPr>
          <w:rStyle w:val="VerbatimChar"/>
        </w:rPr>
        <w:t>rm /tmp/file01.txt</w:t>
      </w:r>
      <w:r>
        <w:t xml:space="preserve"> Файл удалить не удалось. (рис. @fig:011)</w:t>
      </w:r>
    </w:p>
    <w:p w14:paraId="613375E4" w14:textId="77777777" w:rsidR="000B5017" w:rsidRDefault="006A71E5">
      <w:pPr>
        <w:pStyle w:val="CaptionedFigure"/>
      </w:pPr>
      <w:bookmarkStart w:id="16" w:name="fig:011"/>
      <w:r>
        <w:rPr>
          <w:noProof/>
        </w:rPr>
        <w:lastRenderedPageBreak/>
        <w:drawing>
          <wp:inline distT="0" distB="0" distL="0" distR="0" wp14:anchorId="1281BF09" wp14:editId="168A64A9">
            <wp:extent cx="5014762" cy="1973178"/>
            <wp:effectExtent l="0" t="0" r="0" b="0"/>
            <wp:docPr id="11" name="Picture" descr="Проверка от guest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4762" cy="1973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"/>
    </w:p>
    <w:p w14:paraId="0E3EA0B8" w14:textId="77777777" w:rsidR="000B5017" w:rsidRDefault="006A71E5">
      <w:pPr>
        <w:pStyle w:val="ImageCaption"/>
      </w:pPr>
      <w:r>
        <w:t>Проверка от guest2</w:t>
      </w:r>
    </w:p>
    <w:p w14:paraId="13A8741C" w14:textId="77777777" w:rsidR="000B5017" w:rsidRDefault="006A71E5">
      <w:pPr>
        <w:pStyle w:val="BodyText"/>
      </w:pPr>
      <w:r>
        <w:t xml:space="preserve">Повысил свои права до суперпользователя следующей командой </w:t>
      </w:r>
      <w:r>
        <w:rPr>
          <w:rStyle w:val="VerbatimChar"/>
        </w:rPr>
        <w:t>su -</w:t>
      </w:r>
      <w:r>
        <w:t xml:space="preserve"> и выполнил после этого команду, снимающую атрибут t (Sticky-бит) с </w:t>
      </w:r>
      <w:r>
        <w:t xml:space="preserve">директории /tmp: </w:t>
      </w:r>
      <w:r>
        <w:rPr>
          <w:rStyle w:val="VerbatimChar"/>
        </w:rPr>
        <w:t>chmod -t /tmp</w:t>
      </w:r>
      <w:r>
        <w:t>. Затем попробовал выполнить все вышеперечисленные операции. Все удалось. (рис. @fig:012)</w:t>
      </w:r>
    </w:p>
    <w:p w14:paraId="407B11AA" w14:textId="77777777" w:rsidR="000B5017" w:rsidRDefault="006A71E5">
      <w:pPr>
        <w:pStyle w:val="CaptionedFigure"/>
      </w:pPr>
      <w:bookmarkStart w:id="17" w:name="fig:012"/>
      <w:r>
        <w:rPr>
          <w:noProof/>
        </w:rPr>
        <w:drawing>
          <wp:inline distT="0" distB="0" distL="0" distR="0" wp14:anchorId="56445733" wp14:editId="16D21506">
            <wp:extent cx="3994484" cy="1183907"/>
            <wp:effectExtent l="0" t="0" r="0" b="0"/>
            <wp:docPr id="12" name="Picture" descr="Проверка после снятия Sticky атрибут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94484" cy="1183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"/>
    </w:p>
    <w:p w14:paraId="4C618923" w14:textId="77777777" w:rsidR="000B5017" w:rsidRDefault="006A71E5">
      <w:pPr>
        <w:pStyle w:val="ImageCaption"/>
      </w:pPr>
      <w:r>
        <w:t>Проверка после снятия Sticky атрибута</w:t>
      </w:r>
    </w:p>
    <w:p w14:paraId="54D6F083" w14:textId="77777777" w:rsidR="000B5017" w:rsidRDefault="006A71E5">
      <w:pPr>
        <w:pStyle w:val="BodyText"/>
      </w:pPr>
      <w:r>
        <w:t xml:space="preserve">Повысил свои права до суперпользователя и вернул атрибут </w:t>
      </w:r>
      <w:r>
        <w:rPr>
          <w:rStyle w:val="VerbatimChar"/>
        </w:rPr>
        <w:t>t</w:t>
      </w:r>
      <w:r>
        <w:t xml:space="preserve"> на директорию /tmp: </w:t>
      </w:r>
      <w:r>
        <w:rPr>
          <w:rStyle w:val="VerbatimChar"/>
        </w:rPr>
        <w:t>su -</w:t>
      </w:r>
      <w:r>
        <w:t xml:space="preserve">, </w:t>
      </w:r>
      <w:r>
        <w:rPr>
          <w:rStyle w:val="VerbatimChar"/>
        </w:rPr>
        <w:t>chmod +t /t</w:t>
      </w:r>
      <w:r>
        <w:rPr>
          <w:rStyle w:val="VerbatimChar"/>
        </w:rPr>
        <w:t>mp</w:t>
      </w:r>
      <w:r>
        <w:t xml:space="preserve">, </w:t>
      </w:r>
      <w:r>
        <w:rPr>
          <w:rStyle w:val="VerbatimChar"/>
        </w:rPr>
        <w:t>exit</w:t>
      </w:r>
      <w:r>
        <w:t>.</w:t>
      </w:r>
    </w:p>
    <w:p w14:paraId="54D5A18A" w14:textId="77777777" w:rsidR="000B5017" w:rsidRDefault="006A71E5">
      <w:pPr>
        <w:pStyle w:val="Heading1"/>
      </w:pPr>
      <w:bookmarkStart w:id="18" w:name="выводы"/>
      <w:bookmarkStart w:id="19" w:name="_Toc116161047"/>
      <w:bookmarkEnd w:id="4"/>
      <w:r>
        <w:t>Выводы</w:t>
      </w:r>
      <w:bookmarkEnd w:id="19"/>
    </w:p>
    <w:p w14:paraId="22A2FDB5" w14:textId="77777777" w:rsidR="000B5017" w:rsidRDefault="006A71E5">
      <w:pPr>
        <w:pStyle w:val="FirstParagraph"/>
      </w:pPr>
      <w:r>
        <w:t>Изучил механизмы изменения идентификаторов, применения SetUID- и Sticky-битов. Получил практические навыки работы в консоли с дополнительными атрибутами. Рассмотрел работу механизма смены идентификатора процессов пользователей, а также вли</w:t>
      </w:r>
      <w:r>
        <w:t>яние бита Sticky на запись и удаление файлов.</w:t>
      </w:r>
      <w:bookmarkEnd w:id="18"/>
    </w:p>
    <w:sectPr w:rsidR="000B5017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A62E16" w14:textId="77777777" w:rsidR="006A71E5" w:rsidRDefault="006A71E5">
      <w:pPr>
        <w:spacing w:after="0"/>
      </w:pPr>
      <w:r>
        <w:separator/>
      </w:r>
    </w:p>
  </w:endnote>
  <w:endnote w:type="continuationSeparator" w:id="0">
    <w:p w14:paraId="4F5BE277" w14:textId="77777777" w:rsidR="006A71E5" w:rsidRDefault="006A71E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12D6A2" w14:textId="77777777" w:rsidR="006A71E5" w:rsidRDefault="006A71E5">
      <w:r>
        <w:separator/>
      </w:r>
    </w:p>
  </w:footnote>
  <w:footnote w:type="continuationSeparator" w:id="0">
    <w:p w14:paraId="6C911BF9" w14:textId="77777777" w:rsidR="006A71E5" w:rsidRDefault="006A71E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2B76C21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B5017"/>
    <w:rsid w:val="004E29B3"/>
    <w:rsid w:val="00590D07"/>
    <w:rsid w:val="006A71E5"/>
    <w:rsid w:val="00784D58"/>
    <w:rsid w:val="008D6863"/>
    <w:rsid w:val="00B86B75"/>
    <w:rsid w:val="00BC48D5"/>
    <w:rsid w:val="00C36279"/>
    <w:rsid w:val="00CF759B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969861E"/>
  <w15:docId w15:val="{A32EA464-8F16-4589-9F87-2D9914F5EC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Normal"/>
    <w:next w:val="Normal"/>
    <w:autoRedefine/>
    <w:uiPriority w:val="39"/>
    <w:unhideWhenUsed/>
    <w:rsid w:val="00CF759B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676</Words>
  <Characters>3854</Characters>
  <Application>Microsoft Office Word</Application>
  <DocSecurity>0</DocSecurity>
  <Lines>32</Lines>
  <Paragraphs>9</Paragraphs>
  <ScaleCrop>false</ScaleCrop>
  <Company/>
  <LinksUpToDate>false</LinksUpToDate>
  <CharactersWithSpaces>45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Левкович Константин Анатольевич</dc:creator>
  <cp:keywords/>
  <cp:lastModifiedBy>Доре Стевенсон Эдгар</cp:lastModifiedBy>
  <cp:revision>3</cp:revision>
  <cp:lastPrinted>2022-10-08T19:38:00Z</cp:lastPrinted>
  <dcterms:created xsi:type="dcterms:W3CDTF">2021-11-13T19:49:00Z</dcterms:created>
  <dcterms:modified xsi:type="dcterms:W3CDTF">2022-10-08T19:40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Информационная безопасность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